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pPr w:leftFromText="141" w:rightFromText="141" w:vertAnchor="text" w:horzAnchor="margin" w:tblpY="525"/>
        <w:tblW w:w="0" w:type="auto"/>
        <w:tblLook w:val="04A0" w:firstRow="1" w:lastRow="0" w:firstColumn="1" w:lastColumn="0" w:noHBand="0" w:noVBand="1"/>
      </w:tblPr>
      <w:tblGrid>
        <w:gridCol w:w="1668"/>
        <w:gridCol w:w="1701"/>
        <w:gridCol w:w="1417"/>
        <w:gridCol w:w="851"/>
        <w:gridCol w:w="992"/>
        <w:gridCol w:w="1417"/>
        <w:gridCol w:w="823"/>
      </w:tblGrid>
      <w:tr w:rsidR="00180D4B" w:rsidRPr="00DA7F6D" w:rsidTr="00180D4B">
        <w:tc>
          <w:tcPr>
            <w:tcW w:w="1668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Gene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Accession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Position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Tm CP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Tm RP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Tot isoforms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  <w:lang w:val="en-GB"/>
              </w:rPr>
              <w:t>Hit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Actb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7393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139-1238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Adgre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130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996-109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Aqp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7472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256-235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B2m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735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36-23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Bmp7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7557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691-79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Bmpr1a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758.4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791-189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5ar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7577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96-69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cl2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1333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16-51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cl5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653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66-26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d3d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487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90-389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ol1a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7742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16-31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ol3a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930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371-447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ol4a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931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117-4216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Col5a3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6919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23-422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Elane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5779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92-591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Fn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233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628-2727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Fth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239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47-546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Gapdh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084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16-31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Grem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1824.4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086-118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Gusb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368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736-183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Hamp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32541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03-302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Havcr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134248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16-21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Hprt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556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1-13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Il1b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361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121-122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Il6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31168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1-14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Itgam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1082960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026-312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Klf4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637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398-2497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Lcn2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491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91-29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Mki67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1081117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982-2081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Mmp9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599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571-167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Mpo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0824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649-1748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Nphs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9459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82-481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Pdgfra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1083316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521-262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Pecam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816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101-120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9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Perp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22032.4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37-636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Ppia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907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91-49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100a4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1311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58-457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100a8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650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81-38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cnn1a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1324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071-317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erpine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871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823-1922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lc11a2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8732.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66-56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lc40a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6917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717-1816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Spp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263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21-52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Tgfbr2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371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76-57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Thy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9382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26-52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Tnf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3693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515-614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Trf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133977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941-204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Vcam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11693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441-1540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180D4B" w:rsidRPr="00DA7F6D" w:rsidTr="00180D4B"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Vegfa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001025250.3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3016-3115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0</w:t>
            </w:r>
          </w:p>
        </w:tc>
      </w:tr>
      <w:tr w:rsidR="00180D4B" w:rsidRPr="00DA7F6D" w:rsidTr="00180D4B">
        <w:trPr>
          <w:trHeight w:val="137"/>
        </w:trPr>
        <w:tc>
          <w:tcPr>
            <w:tcW w:w="1668" w:type="dxa"/>
          </w:tcPr>
          <w:p w:rsidR="00180D4B" w:rsidRPr="00A24FDD" w:rsidRDefault="00180D4B" w:rsidP="00180D4B">
            <w:pPr>
              <w:spacing w:after="0"/>
              <w:rPr>
                <w:rFonts w:ascii="Times New Roman" w:eastAsia="Calibri" w:hAnsi="Times New Roman" w:cs="Times New Roman"/>
                <w:bCs/>
                <w:i/>
                <w:color w:val="538135"/>
                <w:sz w:val="18"/>
                <w:szCs w:val="18"/>
                <w:lang w:val="en-GB"/>
              </w:rPr>
            </w:pPr>
            <w:r w:rsidRPr="00A24FDD">
              <w:rPr>
                <w:rFonts w:ascii="Times New Roman" w:eastAsia="Calibri" w:hAnsi="Times New Roman" w:cs="Times New Roman"/>
                <w:bCs/>
                <w:i/>
                <w:color w:val="000000"/>
                <w:sz w:val="18"/>
                <w:szCs w:val="18"/>
              </w:rPr>
              <w:t>Wt1</w:t>
            </w:r>
          </w:p>
        </w:tc>
        <w:tc>
          <w:tcPr>
            <w:tcW w:w="170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NM_144783.2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407-506</w:t>
            </w:r>
          </w:p>
        </w:tc>
        <w:tc>
          <w:tcPr>
            <w:tcW w:w="851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992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538135"/>
                <w:sz w:val="18"/>
                <w:szCs w:val="18"/>
                <w:lang w:val="en-GB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23" w:type="dxa"/>
          </w:tcPr>
          <w:p w:rsidR="00180D4B" w:rsidRPr="00DA7F6D" w:rsidRDefault="00180D4B" w:rsidP="00180D4B">
            <w:pPr>
              <w:spacing w:after="0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DA7F6D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</w:tbl>
    <w:p w:rsidR="008318C3" w:rsidRPr="009A592A" w:rsidRDefault="00DB3BA7" w:rsidP="00180D4B">
      <w:pPr>
        <w:spacing w:line="360" w:lineRule="auto"/>
        <w:rPr>
          <w:rFonts w:ascii="Times New Roman" w:hAnsi="Times New Roman" w:cs="Times New Roman"/>
          <w:lang w:val="en-GB"/>
        </w:rPr>
      </w:pPr>
      <w:r w:rsidRPr="00967623"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EE16D3" wp14:editId="0EEEABFE">
                <wp:simplePos x="0" y="0"/>
                <wp:positionH relativeFrom="column">
                  <wp:posOffset>-144145</wp:posOffset>
                </wp:positionH>
                <wp:positionV relativeFrom="paragraph">
                  <wp:posOffset>-547370</wp:posOffset>
                </wp:positionV>
                <wp:extent cx="6007735" cy="987425"/>
                <wp:effectExtent l="0" t="0" r="0" b="3175"/>
                <wp:wrapTight wrapText="bothSides">
                  <wp:wrapPolygon edited="0">
                    <wp:start x="0" y="0"/>
                    <wp:lineTo x="0" y="21253"/>
                    <wp:lineTo x="21506" y="21253"/>
                    <wp:lineTo x="21506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735" cy="987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86AAB" w:rsidRPr="00E31940" w:rsidRDefault="00586AAB" w:rsidP="00180D4B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 xml:space="preserve">Table S1: </w:t>
                            </w:r>
                            <w:proofErr w:type="spellStart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>nCounter</w:t>
                            </w:r>
                            <w:proofErr w:type="spellEnd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>NanoString</w:t>
                            </w:r>
                            <w:proofErr w:type="spellEnd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>codeset</w:t>
                            </w:r>
                            <w:proofErr w:type="spellEnd"/>
                            <w:r w:rsidRPr="00E31940">
                              <w:rPr>
                                <w:rFonts w:ascii="Times New Roman" w:hAnsi="Times New Roman" w:cs="Times New Roman"/>
                                <w:b/>
                                <w:lang w:val="en-GB"/>
                              </w:rPr>
                              <w:t xml:space="preserve"> design.</w:t>
                            </w:r>
                            <w:r w:rsidRPr="00E31940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Gene name, corresponding GenBank accession numbers, Tm (melting temperature) for capture probe (CP) and reporter probe (RP), and total (tot) number of isoforms for the 50 genes included in the </w:t>
                            </w:r>
                            <w:proofErr w:type="spellStart"/>
                            <w:r w:rsidRPr="00E31940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codeset</w:t>
                            </w:r>
                            <w:proofErr w:type="spellEnd"/>
                            <w:r w:rsidRPr="00E31940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are shown. Hit refers to the number of isoforms each probe pair targe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EE16D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11.35pt;margin-top:-43.1pt;width:473.05pt;height:77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" fillcolor="window" stroked="f" strokeweight=".5pt">
                <v:textbox>
                  <w:txbxContent>
                    <w:p w:rsidR="00586AAB" w:rsidRPr="00E31940" w:rsidRDefault="00586AAB" w:rsidP="00180D4B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 xml:space="preserve">Table S1: </w:t>
                      </w:r>
                      <w:proofErr w:type="spellStart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>nCounter</w:t>
                      </w:r>
                      <w:proofErr w:type="spellEnd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 xml:space="preserve"> </w:t>
                      </w:r>
                      <w:proofErr w:type="spellStart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>NanoString</w:t>
                      </w:r>
                      <w:proofErr w:type="spellEnd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 xml:space="preserve"> </w:t>
                      </w:r>
                      <w:proofErr w:type="spellStart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>codeset</w:t>
                      </w:r>
                      <w:proofErr w:type="spellEnd"/>
                      <w:r w:rsidRPr="00E31940">
                        <w:rPr>
                          <w:rFonts w:ascii="Times New Roman" w:hAnsi="Times New Roman" w:cs="Times New Roman"/>
                          <w:b/>
                          <w:lang w:val="en-GB"/>
                        </w:rPr>
                        <w:t xml:space="preserve"> design.</w:t>
                      </w:r>
                      <w:r w:rsidRPr="00E31940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Gene name, corresponding GenBank accession numbers, Tm (melting temperature) for capture probe (CP) and reporter probe (RP), and total (tot) number of isoforms for the 50 genes included in the </w:t>
                      </w:r>
                      <w:proofErr w:type="spellStart"/>
                      <w:r w:rsidRPr="00E31940">
                        <w:rPr>
                          <w:rFonts w:ascii="Times New Roman" w:hAnsi="Times New Roman" w:cs="Times New Roman"/>
                          <w:lang w:val="en-GB"/>
                        </w:rPr>
                        <w:t>codeset</w:t>
                      </w:r>
                      <w:proofErr w:type="spellEnd"/>
                      <w:r w:rsidRPr="00E31940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are shown. Hit refers to the number of isoforms each probe pair targets.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86AAB" w:rsidRPr="000247A5">
        <w:rPr>
          <w:rFonts w:ascii="Times New Roman" w:hAnsi="Times New Roman" w:cs="Times New Roman"/>
          <w:lang w:val="en-GB"/>
        </w:rPr>
        <w:tab/>
      </w:r>
      <w:bookmarkStart w:id="0" w:name="_GoBack"/>
      <w:bookmarkEnd w:id="0"/>
    </w:p>
    <w:sectPr w:rsidR="008318C3" w:rsidRPr="009A592A" w:rsidSect="00DB0C2C">
      <w:headerReference w:type="default" r:id="rId7"/>
      <w:footerReference w:type="default" r:id="rId8"/>
      <w:pgSz w:w="11906" w:h="16838" w:code="9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0112" w:rsidRDefault="00800112">
      <w:r>
        <w:separator/>
      </w:r>
    </w:p>
  </w:endnote>
  <w:endnote w:type="continuationSeparator" w:id="0">
    <w:p w:rsidR="00800112" w:rsidRDefault="0080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Fuzeile"/>
      <w:tabs>
        <w:tab w:val="clear" w:pos="4819"/>
        <w:tab w:val="clear" w:pos="9638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0112" w:rsidRDefault="00800112">
      <w:r>
        <w:separator/>
      </w:r>
    </w:p>
  </w:footnote>
  <w:footnote w:type="continuationSeparator" w:id="0">
    <w:p w:rsidR="00800112" w:rsidRDefault="0080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Kopfzeile"/>
      <w:tabs>
        <w:tab w:val="clear" w:pos="4819"/>
        <w:tab w:val="clear" w:pos="9638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FE5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34A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6EA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CC36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78DD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AEC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076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9849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146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761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da-DK" w:vendorID="666" w:dllVersion="513" w:checkStyle="1"/>
  <w:activeWritingStyle w:appName="MSWord" w:lang="da-DK" w:vendorID="22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51"/>
  <w:hyphenationZone w:val="425"/>
  <w:drawingGridHorizontalSpacing w:val="78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E1MDOytDQ1tzRS0lEKTi0uzszPAykwrAUAukzQWSwAAAA="/>
  </w:docVars>
  <w:rsids>
    <w:rsidRoot w:val="00586AAB"/>
    <w:rsid w:val="0004420E"/>
    <w:rsid w:val="00063F18"/>
    <w:rsid w:val="00116CA8"/>
    <w:rsid w:val="00180D4B"/>
    <w:rsid w:val="00197FF0"/>
    <w:rsid w:val="001C0F35"/>
    <w:rsid w:val="001D11BF"/>
    <w:rsid w:val="002803AE"/>
    <w:rsid w:val="002912F6"/>
    <w:rsid w:val="002C0B3E"/>
    <w:rsid w:val="00305C5D"/>
    <w:rsid w:val="00384E8B"/>
    <w:rsid w:val="003E0ED2"/>
    <w:rsid w:val="00446AA9"/>
    <w:rsid w:val="00554593"/>
    <w:rsid w:val="00586AAB"/>
    <w:rsid w:val="0061152D"/>
    <w:rsid w:val="0069221D"/>
    <w:rsid w:val="00725D98"/>
    <w:rsid w:val="00750939"/>
    <w:rsid w:val="00800112"/>
    <w:rsid w:val="0080378C"/>
    <w:rsid w:val="008318C3"/>
    <w:rsid w:val="00873AE6"/>
    <w:rsid w:val="008932E3"/>
    <w:rsid w:val="00944908"/>
    <w:rsid w:val="009672AA"/>
    <w:rsid w:val="009A592A"/>
    <w:rsid w:val="00AF4FF6"/>
    <w:rsid w:val="00B9239C"/>
    <w:rsid w:val="00D11B80"/>
    <w:rsid w:val="00D221D9"/>
    <w:rsid w:val="00D26756"/>
    <w:rsid w:val="00D31393"/>
    <w:rsid w:val="00D41D4F"/>
    <w:rsid w:val="00DB0C2C"/>
    <w:rsid w:val="00DB3BA7"/>
    <w:rsid w:val="00E809C3"/>
    <w:rsid w:val="00EB2930"/>
    <w:rsid w:val="00ED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01015C"/>
  <w15:docId w15:val="{3C2FF3B3-6B8D-4C97-8954-9A385A55D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86AA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da-DK" w:eastAsia="en-US"/>
    </w:rPr>
  </w:style>
  <w:style w:type="paragraph" w:styleId="berschrift1">
    <w:name w:val="heading 1"/>
    <w:basedOn w:val="Standard"/>
    <w:next w:val="Standard"/>
    <w:qFormat/>
    <w:rsid w:val="00B9239C"/>
    <w:pPr>
      <w:keepNext/>
      <w:spacing w:before="240" w:after="60" w:line="240" w:lineRule="auto"/>
      <w:outlineLvl w:val="0"/>
    </w:pPr>
    <w:rPr>
      <w:rFonts w:ascii="Verdana" w:eastAsia="Times New Roman" w:hAnsi="Verdana" w:cs="Arial"/>
      <w:b/>
      <w:bCs/>
      <w:kern w:val="32"/>
      <w:sz w:val="24"/>
      <w:szCs w:val="32"/>
      <w:lang w:val="en-GB" w:eastAsia="da-DK"/>
    </w:rPr>
  </w:style>
  <w:style w:type="paragraph" w:styleId="berschrift2">
    <w:name w:val="heading 2"/>
    <w:basedOn w:val="Standard"/>
    <w:next w:val="Standard"/>
    <w:qFormat/>
    <w:rsid w:val="00B9239C"/>
    <w:pPr>
      <w:keepNext/>
      <w:spacing w:before="240" w:after="60" w:line="240" w:lineRule="auto"/>
      <w:outlineLvl w:val="1"/>
    </w:pPr>
    <w:rPr>
      <w:rFonts w:ascii="Verdana" w:eastAsia="Times New Roman" w:hAnsi="Verdana" w:cs="Arial"/>
      <w:b/>
      <w:bCs/>
      <w:iCs/>
      <w:sz w:val="20"/>
      <w:szCs w:val="28"/>
      <w:lang w:val="en-GB" w:eastAsia="da-DK"/>
    </w:rPr>
  </w:style>
  <w:style w:type="paragraph" w:styleId="berschrift3">
    <w:name w:val="heading 3"/>
    <w:basedOn w:val="Standard"/>
    <w:next w:val="Standard"/>
    <w:qFormat/>
    <w:rsid w:val="00B9239C"/>
    <w:pPr>
      <w:keepNext/>
      <w:spacing w:before="240" w:after="60" w:line="240" w:lineRule="auto"/>
      <w:outlineLvl w:val="2"/>
    </w:pPr>
    <w:rPr>
      <w:rFonts w:ascii="Verdana" w:eastAsia="Times New Roman" w:hAnsi="Verdana" w:cs="Arial"/>
      <w:b/>
      <w:bCs/>
      <w:i/>
      <w:sz w:val="20"/>
      <w:szCs w:val="26"/>
      <w:lang w:val="en-GB" w:eastAsia="da-DK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8"/>
      <w:szCs w:val="20"/>
      <w:lang w:val="en-GB" w:eastAsia="da-DK"/>
    </w:rPr>
  </w:style>
  <w:style w:type="paragraph" w:styleId="Fuzeile">
    <w:name w:val="foot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6"/>
      <w:szCs w:val="20"/>
      <w:lang w:val="en-GB" w:eastAsia="da-DK"/>
    </w:rPr>
  </w:style>
  <w:style w:type="character" w:styleId="Hyperlink">
    <w:name w:val="Hyperlink"/>
    <w:basedOn w:val="Absatz-Standardschriftart"/>
    <w:semiHidden/>
    <w:rsid w:val="002803AE"/>
    <w:rPr>
      <w:rFonts w:ascii="Verdana" w:hAnsi="Verdana"/>
      <w:color w:val="0000FF"/>
      <w:sz w:val="20"/>
      <w:u w:val="single"/>
    </w:rPr>
  </w:style>
  <w:style w:type="paragraph" w:styleId="StandardWeb">
    <w:name w:val="Normal (Web)"/>
    <w:basedOn w:val="Standard"/>
    <w:semiHidden/>
    <w:rsid w:val="002803AE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da-DK"/>
    </w:rPr>
  </w:style>
  <w:style w:type="table" w:styleId="Tabellenraster">
    <w:name w:val="Table Grid"/>
    <w:basedOn w:val="NormaleTabelle"/>
    <w:uiPriority w:val="59"/>
    <w:rsid w:val="00586A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86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86AAB"/>
    <w:rPr>
      <w:rFonts w:ascii="Tahoma" w:eastAsiaTheme="minorHAnsi" w:hAnsi="Tahoma" w:cs="Tahoma"/>
      <w:sz w:val="16"/>
      <w:szCs w:val="16"/>
      <w:lang w:val="da-D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o Nordisk A/S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S (Frederikke Emilie Sembach)</dc:creator>
  <cp:keywords>Verdana, Normal.dot</cp:keywords>
  <cp:lastModifiedBy>Ruedi Jappert</cp:lastModifiedBy>
  <cp:revision>6</cp:revision>
  <dcterms:created xsi:type="dcterms:W3CDTF">2018-06-04T06:32:00Z</dcterms:created>
  <dcterms:modified xsi:type="dcterms:W3CDTF">2018-07-23T08:51:00Z</dcterms:modified>
</cp:coreProperties>
</file>